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internship-application-letter"/>
    <w:p>
      <w:pPr>
        <w:pStyle w:val="Heading1"/>
      </w:pPr>
      <w:r>
        <w:t xml:space="preserve">Internship Application Letter</w:t>
      </w:r>
    </w:p>
    <w:p>
      <w:pPr>
        <w:pStyle w:val="FirstParagraph"/>
      </w:pPr>
      <w:r>
        <w:t xml:space="preserve">For the UX UI Designer Internship Position</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Dear Hiring Manager,</w:t>
      </w:r>
    </w:p>
    <w:p>
      <w:pPr>
        <w:pStyle w:val="BodyText"/>
      </w:pPr>
      <w:r>
        <w:t xml:space="preserve">I am writing with profound enthusiasm to submit my Internship Application Letter for the UX UI Designer Internship position at your esteemed organization in Kenya Nairobi. As a passionate design student deeply immersed in the rapidly evolving digital landscape of East Africa, I have long admired how pioneering companies in Kenya Nairobi are redefining user experiences through innovative technology. This internship represents not just a career opportunity, but a chance to contribute meaningfully to the vibrant tech ecosystem that positions Nairobi as Africa's Silicon Savannah.</w:t>
      </w:r>
    </w:p>
    <w:p>
      <w:pPr>
        <w:pStyle w:val="BodyText"/>
      </w:pPr>
      <w:r>
        <w:t xml:space="preserve">My academic journey at [Your University] has equipped me with a robust foundation in human-centered design principles, where I consistently achieved top 10% ranking in UX/UI courses. Through my capstone project, "M-Farm for Rural Farmers," I designed an intuitive mobile interface that simplified agricultural market access for 500+ Kenyan farmers in Nakuru County – a project directly addressing local pain points through user research and iterative prototyping. This experience crystallized my understanding of how culturally contextual UX solutions drive real social impact in Kenya's unique market environment. My technical toolkit includes proficiency in Figma, Adobe XD, Sketch, and basic HTML/CSS for responsive implementation, with recent projects incorporating accessibility standards crucial for Kenya's diverse digital population.</w:t>
      </w:r>
    </w:p>
    <w:p>
      <w:pPr>
        <w:pStyle w:val="BodyText"/>
      </w:pPr>
      <w:r>
        <w:t xml:space="preserve">What excites me most about applying to your company is your exceptional work on [Mention specific product/project if known - e.g., "the M-Pesa mobile money interface" or "Nairobi-based health tech platform"]. In a region where smartphone penetration has surged to 85% (according to Kenya ICT Board, 2023), creating frictionless digital experiences is not merely beneficial – it's fundamental to inclusive growth. As I prepare my Internship Application Letter, I reflect on how your recent launch of [Specific Feature] demonstrates exactly the kind of user-centric innovation that makes Nairobi a global UX hub. The opportunity to learn from your team about designing for Kenya's specific context – balancing English and local language interfaces, addressing varying internet speeds across urban/rural areas, and respecting cultural nuances in visual hierarchy – is precisely the specialized knowledge I seek as an aspiring UX UI Designer.</w:t>
      </w:r>
    </w:p>
    <w:p>
      <w:pPr>
        <w:pStyle w:val="BodyText"/>
      </w:pPr>
      <w:r>
        <w:t xml:space="preserve">My commitment to understanding Kenyan user behavior extends beyond academic exercises. During my summer in Nairobi last year, I conducted ethnographic research at Kibera Tech Hub, observing how local communities interact with digital services. I documented critical insights about data sensitivity among low-income users and the importance of visual literacy in interface design – findings I've since incorporated into my portfolio case studies. This firsthand exposure revealed how Nairobi's tech scene uniquely blends global best practices with hyper-local problem-solving, a perspective I believe will make me an effective contributor to your team.</w:t>
      </w:r>
    </w:p>
    <w:p>
      <w:pPr>
        <w:pStyle w:val="BodyText"/>
      </w:pPr>
      <w:r>
        <w:t xml:space="preserve">I am particularly drawn to your company's emphasis on mentorship in the UX UI Designer internship program. As someone who thrives in collaborative environments, I've actively sought opportunities to practice cross-functional teamwork – serving as design lead for our university's mobile app development club where we partnered with software engineering students to build a campus navigation tool. This project taught me that exceptional UX UI Design requires listening as much as creating; understanding developers' technical constraints while advocating fiercely for user needs. In Kenya Nairobi's competitive tech space, where innovation often emerges from such synergies, I believe my collaborative approach would add immediate value.</w:t>
      </w:r>
    </w:p>
    <w:p>
      <w:pPr>
        <w:pStyle w:val="BodyText"/>
      </w:pPr>
      <w:r>
        <w:t xml:space="preserve">What truly sets Nairobi apart in the global UX/UI landscape is how its challenges fuel creativity. Unlike more saturated markets, Kenyan design teams frequently pioneer solutions for resource-constrained environments – think offline-first features or voice-based interactions that bypass literacy barriers. My research on "Designing for Africa's Mobile-First Generation" (published on our university's design blog) examined these patterns and identified how Nairobi startups like Tala and Copia are leading in user experience innovation. I am eager to apply these insights under your guidance while learning how to navigate Kenya's evolving regulatory landscape for digital services – a critical skill for any professional working with African users.</w:t>
      </w:r>
    </w:p>
    <w:p>
      <w:pPr>
        <w:pStyle w:val="BodyText"/>
      </w:pPr>
      <w:r>
        <w:t xml:space="preserve">My ambition extends beyond creating aesthetically pleasing interfaces; I aim to build experiences that empower Kenyan communities through technology. This aligns perfectly with your organization's mission statement on [Mention company mission if known - e.g., "democratizing financial access"]. During my internship at [Previous Relevant Experience], I contributed to a project improving government service accessibility, which taught me that great UX UI Design in Kenya Nairobi requires patience with legacy systems and deep respect for user trust. I understand that as an intern, my primary role would be to support your team's goals through diligent research and creative problem-solving – a commitment I bring with unwavering dedication.</w:t>
      </w:r>
    </w:p>
    <w:p>
      <w:pPr>
        <w:pStyle w:val="BodyText"/>
      </w:pPr>
      <w:r>
        <w:t xml:space="preserve">As I finalize this Internship Application Letter, I reflect on how Nairobi's tech community has become a beacon of African innovation. The city's blend of international companies like Safaricom and local startups fosters an unparalleled environment for UX/UI growth. I would be honored to contribute my fresh perspective while learning from your team's expertise in creating digital experiences that resonate with Kenyan users' realities. My portfolio [Link] showcases projects tailored for East African contexts, including a diabetes management app optimized for low-bandwidth rural communities – exactly the kind of solution Nairobi needs.</w:t>
      </w:r>
    </w:p>
    <w:p>
      <w:pPr>
        <w:pStyle w:val="BodyText"/>
      </w:pPr>
      <w:r>
        <w:t xml:space="preserve">I am confident that my user research skills, cultural sensitivity to Kenyan design challenges, and passion for creating meaningful digital products align with your internship program's goals. I would welcome the opportunity to discuss how my background in UX UI Design can support your team's objectives in Kenya Nairobi. Thank you for considering my application; I look forward to the possibility of contributing to your innovative work.</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 - Nairobi, Kenya</dc:title>
  <dc:creator/>
  <dc:language>en</dc:language>
  <cp:keywords/>
  <dcterms:created xsi:type="dcterms:W3CDTF">2025-12-10T18:08:28Z</dcterms:created>
  <dcterms:modified xsi:type="dcterms:W3CDTF">2025-12-10T18:08:28Z</dcterms:modified>
</cp:coreProperties>
</file>

<file path=docProps/custom.xml><?xml version="1.0" encoding="utf-8"?>
<Properties xmlns="http://schemas.openxmlformats.org/officeDocument/2006/custom-properties" xmlns:vt="http://schemas.openxmlformats.org/officeDocument/2006/docPropsVTypes"/>
</file>